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1CEE" w14:textId="77777777" w:rsidR="004733CE" w:rsidRPr="00815912" w:rsidRDefault="004733CE" w:rsidP="004733CE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4EC29600" w14:textId="77777777" w:rsidR="004733CE" w:rsidRPr="00815912" w:rsidRDefault="004733CE" w:rsidP="004733CE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1A01590A" w14:textId="77777777" w:rsidR="004733CE" w:rsidRPr="00815912" w:rsidRDefault="004733CE" w:rsidP="004733C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40C1A2B5" w14:textId="77777777" w:rsidR="004733CE" w:rsidRPr="00815912" w:rsidRDefault="004733CE" w:rsidP="004733CE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5F8BDDEE" w14:textId="77777777" w:rsidR="004733CE" w:rsidRPr="00815912" w:rsidRDefault="004733CE" w:rsidP="004733CE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361666F9" wp14:editId="14793141">
            <wp:extent cx="1790700" cy="2286000"/>
            <wp:effectExtent l="0" t="0" r="0" b="0"/>
            <wp:docPr id="2" name="Imagen 2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DEE0C" w14:textId="7A27FF2A" w:rsidR="004733CE" w:rsidRPr="00815912" w:rsidRDefault="004733CE" w:rsidP="004733CE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4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Punteros de Punteros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5E31FC21" w14:textId="77777777" w:rsidR="004733CE" w:rsidRPr="00815912" w:rsidRDefault="004733CE" w:rsidP="004733C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3EA2598D" w14:textId="77777777" w:rsidR="004733CE" w:rsidRPr="00815912" w:rsidRDefault="004733CE" w:rsidP="004733C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75524EB6" w14:textId="77777777" w:rsidR="004733CE" w:rsidRPr="00815912" w:rsidRDefault="004733CE" w:rsidP="004733C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71A289CF" w14:textId="77777777" w:rsidR="004733CE" w:rsidRPr="00815912" w:rsidRDefault="004733CE" w:rsidP="004733CE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038DC769" w14:textId="77777777" w:rsidR="004733CE" w:rsidRPr="00815912" w:rsidRDefault="004733CE" w:rsidP="004733CE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7127A856" w14:textId="2A7D7461" w:rsidR="004733CE" w:rsidRPr="00815912" w:rsidRDefault="004733CE" w:rsidP="004733CE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30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6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1971D6FE" w14:textId="77777777" w:rsidR="004733CE" w:rsidRPr="00815912" w:rsidRDefault="004733CE" w:rsidP="004733CE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3F51898B" w14:textId="77777777" w:rsidR="004733CE" w:rsidRDefault="004733CE" w:rsidP="004733CE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08BD3957" w14:textId="29E671B9" w:rsidR="000E4A24" w:rsidRDefault="000E4A24"/>
    <w:p w14:paraId="08A5A0CD" w14:textId="55167CBD" w:rsidR="004733CE" w:rsidRDefault="004733CE"/>
    <w:p w14:paraId="5ABC3533" w14:textId="1AFECA70" w:rsidR="004733CE" w:rsidRDefault="004733CE" w:rsidP="004733CE">
      <w:pPr>
        <w:pStyle w:val="Prrafodelista"/>
        <w:rPr>
          <w:rFonts w:ascii="Arial" w:hAnsi="Arial" w:cs="Arial"/>
        </w:rPr>
      </w:pPr>
      <w:r w:rsidRPr="004733CE">
        <w:rPr>
          <w:rFonts w:ascii="Arial" w:hAnsi="Arial" w:cs="Arial"/>
        </w:rPr>
        <w:lastRenderedPageBreak/>
        <w:t>Implemente un programa utilizando puntero a punteros que gestione los datos de</w:t>
      </w:r>
      <w:r>
        <w:rPr>
          <w:rFonts w:ascii="Arial" w:hAnsi="Arial" w:cs="Arial"/>
        </w:rPr>
        <w:t xml:space="preserve"> </w:t>
      </w:r>
      <w:r w:rsidRPr="004733CE">
        <w:rPr>
          <w:rFonts w:ascii="Arial" w:hAnsi="Arial" w:cs="Arial"/>
        </w:rPr>
        <w:t>stock de una tienda de ropa, la información a recoger será: código, nombre y</w:t>
      </w:r>
      <w:r>
        <w:rPr>
          <w:rFonts w:ascii="Arial" w:hAnsi="Arial" w:cs="Arial"/>
        </w:rPr>
        <w:t xml:space="preserve"> </w:t>
      </w:r>
      <w:r w:rsidRPr="004733CE">
        <w:rPr>
          <w:rFonts w:ascii="Arial" w:hAnsi="Arial" w:cs="Arial"/>
        </w:rPr>
        <w:t>precio del producto, asimismo la cantidad en stock. La tienda dispone de 10</w:t>
      </w:r>
      <w:r>
        <w:rPr>
          <w:rFonts w:ascii="Arial" w:hAnsi="Arial" w:cs="Arial"/>
        </w:rPr>
        <w:t xml:space="preserve"> </w:t>
      </w:r>
      <w:r w:rsidRPr="004733CE">
        <w:rPr>
          <w:rFonts w:ascii="Arial" w:hAnsi="Arial" w:cs="Arial"/>
        </w:rPr>
        <w:t>productos distintos. El programa debe ser capaz de:</w:t>
      </w:r>
    </w:p>
    <w:p w14:paraId="3BA8E9C7" w14:textId="14C200C2" w:rsidR="004733CE" w:rsidRDefault="004733CE" w:rsidP="004733CE">
      <w:pPr>
        <w:pStyle w:val="Prrafodelista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Métodos adicionales</w:t>
      </w:r>
      <w:r w:rsidR="000F6737">
        <w:rPr>
          <w:rFonts w:ascii="Arial" w:hAnsi="Arial" w:cs="Arial"/>
        </w:rPr>
        <w:t xml:space="preserve"> implementados</w:t>
      </w:r>
      <w:r>
        <w:rPr>
          <w:rFonts w:ascii="Arial" w:hAnsi="Arial" w:cs="Arial"/>
        </w:rPr>
        <w:t>:</w:t>
      </w:r>
    </w:p>
    <w:p w14:paraId="33F3878B" w14:textId="70CCB29A" w:rsidR="000F6737" w:rsidRDefault="004733CE" w:rsidP="004733CE">
      <w:pPr>
        <w:jc w:val="center"/>
        <w:rPr>
          <w:rFonts w:ascii="Arial" w:hAnsi="Arial" w:cs="Arial"/>
        </w:rPr>
      </w:pPr>
      <w:r w:rsidRPr="004733CE">
        <w:rPr>
          <w:rFonts w:ascii="Arial" w:hAnsi="Arial" w:cs="Arial"/>
        </w:rPr>
        <w:drawing>
          <wp:inline distT="0" distB="0" distL="0" distR="0" wp14:anchorId="1C15A03C" wp14:editId="1A6BDEAF">
            <wp:extent cx="4930092" cy="4286580"/>
            <wp:effectExtent l="0" t="0" r="4445" b="0"/>
            <wp:docPr id="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37637" cy="42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33CE">
        <w:rPr>
          <w:rFonts w:ascii="Arial" w:hAnsi="Arial" w:cs="Arial"/>
        </w:rPr>
        <w:drawing>
          <wp:inline distT="0" distB="0" distL="0" distR="0" wp14:anchorId="2ED1D28F" wp14:editId="2BBA1509">
            <wp:extent cx="4959525" cy="3564512"/>
            <wp:effectExtent l="0" t="0" r="0" b="0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12005" cy="3602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CB2AE" w14:textId="7CCF7904" w:rsidR="000F6737" w:rsidRDefault="000F6737" w:rsidP="004733CE">
      <w:pPr>
        <w:jc w:val="center"/>
        <w:rPr>
          <w:rFonts w:ascii="Arial" w:hAnsi="Arial" w:cs="Arial"/>
        </w:rPr>
      </w:pPr>
      <w:r w:rsidRPr="000F6737">
        <w:rPr>
          <w:rFonts w:ascii="Arial" w:hAnsi="Arial" w:cs="Arial"/>
        </w:rPr>
        <w:lastRenderedPageBreak/>
        <w:drawing>
          <wp:inline distT="0" distB="0" distL="0" distR="0" wp14:anchorId="41A577BE" wp14:editId="2ECA6AC5">
            <wp:extent cx="5379711" cy="7590049"/>
            <wp:effectExtent l="0" t="0" r="0" b="0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3791" cy="7609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298B2" w14:textId="266EE5C1" w:rsidR="007044EA" w:rsidRDefault="007044EA" w:rsidP="004733CE">
      <w:pPr>
        <w:jc w:val="center"/>
        <w:rPr>
          <w:rFonts w:ascii="Arial" w:hAnsi="Arial" w:cs="Arial"/>
        </w:rPr>
      </w:pPr>
      <w:r w:rsidRPr="007044EA">
        <w:rPr>
          <w:rFonts w:ascii="Arial" w:hAnsi="Arial" w:cs="Arial"/>
        </w:rPr>
        <w:lastRenderedPageBreak/>
        <w:drawing>
          <wp:inline distT="0" distB="0" distL="0" distR="0" wp14:anchorId="74F5A90A" wp14:editId="4CB5F814">
            <wp:extent cx="5025058" cy="2799118"/>
            <wp:effectExtent l="0" t="0" r="4445" b="127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64905" cy="282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0DCF5" w14:textId="6F75A0D9" w:rsidR="007044EA" w:rsidRDefault="007044EA" w:rsidP="004733CE">
      <w:pPr>
        <w:jc w:val="center"/>
        <w:rPr>
          <w:rFonts w:ascii="Arial" w:hAnsi="Arial" w:cs="Arial"/>
        </w:rPr>
      </w:pPr>
      <w:r w:rsidRPr="007044EA">
        <w:rPr>
          <w:rFonts w:ascii="Arial" w:hAnsi="Arial" w:cs="Arial"/>
        </w:rPr>
        <w:drawing>
          <wp:inline distT="0" distB="0" distL="0" distR="0" wp14:anchorId="0EA88BC9" wp14:editId="3AE067F7">
            <wp:extent cx="5097890" cy="567698"/>
            <wp:effectExtent l="0" t="0" r="7620" b="381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3186" cy="572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8E95" w14:textId="0C772C6E" w:rsidR="0070769E" w:rsidRDefault="0070769E" w:rsidP="004733CE">
      <w:pPr>
        <w:jc w:val="center"/>
        <w:rPr>
          <w:rFonts w:ascii="Arial" w:hAnsi="Arial" w:cs="Arial"/>
        </w:rPr>
      </w:pPr>
      <w:r w:rsidRPr="0070769E">
        <w:rPr>
          <w:rFonts w:ascii="Arial" w:hAnsi="Arial" w:cs="Arial"/>
        </w:rPr>
        <w:drawing>
          <wp:inline distT="0" distB="0" distL="0" distR="0" wp14:anchorId="5D6525EE" wp14:editId="123B335D">
            <wp:extent cx="4989900" cy="2261415"/>
            <wp:effectExtent l="0" t="0" r="1270" b="5715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5403" cy="229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DE111" w14:textId="7D8D762D" w:rsidR="0070769E" w:rsidRDefault="00DC7639" w:rsidP="00DC7639">
      <w:pPr>
        <w:jc w:val="center"/>
        <w:rPr>
          <w:rFonts w:ascii="Arial" w:hAnsi="Arial" w:cs="Arial"/>
        </w:rPr>
      </w:pPr>
      <w:r w:rsidRPr="00DC7639">
        <w:rPr>
          <w:rFonts w:ascii="Arial" w:hAnsi="Arial" w:cs="Arial"/>
        </w:rPr>
        <w:drawing>
          <wp:inline distT="0" distB="0" distL="0" distR="0" wp14:anchorId="587141E8" wp14:editId="104AC70B">
            <wp:extent cx="5400040" cy="2787650"/>
            <wp:effectExtent l="0" t="0" r="0" b="0"/>
            <wp:docPr id="17" name="Imagen 1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1CCF9" w14:textId="451EB1F5" w:rsidR="004733CE" w:rsidRDefault="004733CE" w:rsidP="004733CE">
      <w:pPr>
        <w:pStyle w:val="Prrafodelista"/>
        <w:numPr>
          <w:ilvl w:val="0"/>
          <w:numId w:val="1"/>
        </w:numPr>
        <w:rPr>
          <w:rFonts w:ascii="Arial" w:hAnsi="Arial" w:cs="Arial"/>
        </w:rPr>
      </w:pPr>
      <w:r w:rsidRPr="004733CE">
        <w:rPr>
          <w:rFonts w:ascii="Arial" w:hAnsi="Arial" w:cs="Arial"/>
        </w:rPr>
        <w:lastRenderedPageBreak/>
        <w:t xml:space="preserve">Dar de alta </w:t>
      </w:r>
      <w:r w:rsidRPr="000F6737">
        <w:rPr>
          <w:rFonts w:ascii="Arial" w:hAnsi="Arial" w:cs="Arial"/>
          <w:u w:val="single"/>
        </w:rPr>
        <w:t>un</w:t>
      </w:r>
      <w:r w:rsidRPr="004733CE">
        <w:rPr>
          <w:rFonts w:ascii="Arial" w:hAnsi="Arial" w:cs="Arial"/>
        </w:rPr>
        <w:t xml:space="preserve"> producto nuevo.</w:t>
      </w:r>
    </w:p>
    <w:p w14:paraId="3B533A1B" w14:textId="125E44BB" w:rsidR="004733CE" w:rsidRDefault="00DC7639" w:rsidP="004733CE">
      <w:pPr>
        <w:rPr>
          <w:rFonts w:ascii="Arial" w:hAnsi="Arial" w:cs="Arial"/>
        </w:rPr>
      </w:pPr>
      <w:r w:rsidRPr="00DC7639">
        <w:rPr>
          <w:rFonts w:ascii="Arial" w:hAnsi="Arial" w:cs="Arial"/>
        </w:rPr>
        <w:drawing>
          <wp:inline distT="0" distB="0" distL="0" distR="0" wp14:anchorId="457F64CB" wp14:editId="61C120FC">
            <wp:extent cx="5400040" cy="8373110"/>
            <wp:effectExtent l="0" t="0" r="0" b="8890"/>
            <wp:docPr id="14" name="Imagen 1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n 14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37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4104" w14:textId="1E2DE2EB" w:rsidR="0070769E" w:rsidRDefault="00297A1E" w:rsidP="000F6737">
      <w:pPr>
        <w:jc w:val="center"/>
        <w:rPr>
          <w:rFonts w:ascii="Arial" w:hAnsi="Arial" w:cs="Arial"/>
        </w:rPr>
      </w:pPr>
      <w:r w:rsidRPr="00297A1E">
        <w:rPr>
          <w:rFonts w:ascii="Arial" w:hAnsi="Arial" w:cs="Arial"/>
        </w:rPr>
        <w:lastRenderedPageBreak/>
        <w:drawing>
          <wp:inline distT="0" distB="0" distL="0" distR="0" wp14:anchorId="61671C39" wp14:editId="19489E71">
            <wp:extent cx="4306459" cy="4036180"/>
            <wp:effectExtent l="0" t="0" r="0" b="2540"/>
            <wp:docPr id="18" name="Imagen 1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7444" cy="404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94CE" w14:textId="4394F9D2" w:rsidR="000F6737" w:rsidRPr="004733CE" w:rsidRDefault="00297A1E" w:rsidP="000F6737">
      <w:pPr>
        <w:jc w:val="center"/>
        <w:rPr>
          <w:rFonts w:ascii="Arial" w:hAnsi="Arial" w:cs="Arial"/>
        </w:rPr>
      </w:pPr>
      <w:r w:rsidRPr="00297A1E">
        <w:rPr>
          <w:rFonts w:ascii="Arial" w:hAnsi="Arial" w:cs="Arial"/>
        </w:rPr>
        <w:drawing>
          <wp:inline distT="0" distB="0" distL="0" distR="0" wp14:anchorId="4540BEF6" wp14:editId="709260C3">
            <wp:extent cx="4288542" cy="4506605"/>
            <wp:effectExtent l="0" t="0" r="0" b="8255"/>
            <wp:docPr id="19" name="Imagen 1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n 19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0159" cy="4518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B6FBF" w14:textId="40D2B16D" w:rsidR="004733CE" w:rsidRPr="00DC7639" w:rsidRDefault="000F6737" w:rsidP="00DC7639">
      <w:pPr>
        <w:pStyle w:val="Prrafodelista"/>
        <w:numPr>
          <w:ilvl w:val="0"/>
          <w:numId w:val="1"/>
        </w:numPr>
        <w:rPr>
          <w:rFonts w:ascii="Arial" w:hAnsi="Arial" w:cs="Arial"/>
        </w:rPr>
      </w:pPr>
      <w:r w:rsidRPr="00DC7639">
        <w:rPr>
          <w:rFonts w:ascii="Arial" w:hAnsi="Arial" w:cs="Arial"/>
        </w:rPr>
        <w:br w:type="page"/>
      </w:r>
      <w:r w:rsidR="004733CE" w:rsidRPr="00DC7639">
        <w:rPr>
          <w:rFonts w:ascii="Arial" w:hAnsi="Arial" w:cs="Arial"/>
        </w:rPr>
        <w:lastRenderedPageBreak/>
        <w:t>Dar de baja a un producto. (No hay stock).</w:t>
      </w:r>
    </w:p>
    <w:p w14:paraId="7964E996" w14:textId="3334E352" w:rsidR="007044EA" w:rsidRDefault="007044EA" w:rsidP="007044EA">
      <w:pPr>
        <w:rPr>
          <w:rFonts w:ascii="Arial" w:hAnsi="Arial" w:cs="Arial"/>
        </w:rPr>
      </w:pPr>
      <w:r w:rsidRPr="007044EA">
        <w:rPr>
          <w:rFonts w:ascii="Arial" w:hAnsi="Arial" w:cs="Arial"/>
        </w:rPr>
        <w:drawing>
          <wp:inline distT="0" distB="0" distL="0" distR="0" wp14:anchorId="0755581C" wp14:editId="4193DBF9">
            <wp:extent cx="5400040" cy="3720465"/>
            <wp:effectExtent l="0" t="0" r="0" b="0"/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18FB1" w14:textId="50F94489" w:rsidR="00297A1E" w:rsidRPr="00297A1E" w:rsidRDefault="00297A1E" w:rsidP="007044EA">
      <w:pPr>
        <w:rPr>
          <w:rFonts w:ascii="Arial" w:hAnsi="Arial" w:cs="Arial"/>
          <w:sz w:val="21"/>
          <w:szCs w:val="21"/>
        </w:rPr>
      </w:pPr>
      <w:r w:rsidRPr="00297A1E">
        <w:rPr>
          <w:rFonts w:ascii="Arial" w:hAnsi="Arial" w:cs="Arial"/>
          <w:sz w:val="21"/>
          <w:szCs w:val="21"/>
        </w:rPr>
        <w:t>Continuando con el registro creado anteriormente:</w:t>
      </w:r>
    </w:p>
    <w:p w14:paraId="4AAC8BB1" w14:textId="1473A7D3" w:rsidR="007044EA" w:rsidRDefault="00297A1E" w:rsidP="007044EA">
      <w:pPr>
        <w:rPr>
          <w:rFonts w:ascii="Arial" w:hAnsi="Arial" w:cs="Arial"/>
        </w:rPr>
      </w:pPr>
      <w:r w:rsidRPr="00297A1E">
        <w:rPr>
          <w:rFonts w:ascii="Arial" w:hAnsi="Arial" w:cs="Arial"/>
        </w:rPr>
        <w:drawing>
          <wp:inline distT="0" distB="0" distL="0" distR="0" wp14:anchorId="142C74F2" wp14:editId="01221B08">
            <wp:extent cx="5400040" cy="2780665"/>
            <wp:effectExtent l="0" t="0" r="0" b="635"/>
            <wp:docPr id="20" name="Imagen 2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Texto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A10AE" w14:textId="73FFB19E" w:rsidR="00297A1E" w:rsidRDefault="00297A1E" w:rsidP="00297A1E">
      <w:pPr>
        <w:jc w:val="center"/>
        <w:rPr>
          <w:rFonts w:ascii="Arial" w:hAnsi="Arial" w:cs="Arial"/>
        </w:rPr>
      </w:pPr>
      <w:r w:rsidRPr="00297A1E">
        <w:rPr>
          <w:rFonts w:ascii="Arial" w:hAnsi="Arial" w:cs="Arial"/>
        </w:rPr>
        <w:lastRenderedPageBreak/>
        <w:drawing>
          <wp:inline distT="0" distB="0" distL="0" distR="0" wp14:anchorId="71BD6515" wp14:editId="07E52146">
            <wp:extent cx="4046259" cy="4156073"/>
            <wp:effectExtent l="0" t="0" r="0" b="0"/>
            <wp:docPr id="21" name="Imagen 2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Texto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55130" cy="416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C6731" w14:textId="4F8B6F2D" w:rsidR="00297A1E" w:rsidRPr="007044EA" w:rsidRDefault="00297A1E" w:rsidP="00297A1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3A43D23" w14:textId="53B6B3A3" w:rsidR="004733CE" w:rsidRDefault="004733CE" w:rsidP="004733CE">
      <w:pPr>
        <w:pStyle w:val="Prrafodelista"/>
        <w:numPr>
          <w:ilvl w:val="0"/>
          <w:numId w:val="1"/>
        </w:numPr>
        <w:rPr>
          <w:rFonts w:ascii="Arial" w:hAnsi="Arial" w:cs="Arial"/>
        </w:rPr>
      </w:pPr>
      <w:r w:rsidRPr="004733CE">
        <w:rPr>
          <w:rFonts w:ascii="Arial" w:hAnsi="Arial" w:cs="Arial"/>
        </w:rPr>
        <w:lastRenderedPageBreak/>
        <w:t>Buscar un producto por su nombre o código.</w:t>
      </w:r>
    </w:p>
    <w:p w14:paraId="2316564D" w14:textId="6658FE5F" w:rsidR="00297A1E" w:rsidRPr="00297A1E" w:rsidRDefault="009F2472" w:rsidP="00297A1E">
      <w:pPr>
        <w:rPr>
          <w:rFonts w:ascii="Arial" w:hAnsi="Arial" w:cs="Arial"/>
        </w:rPr>
      </w:pPr>
      <w:r w:rsidRPr="009F2472">
        <w:rPr>
          <w:rFonts w:ascii="Arial" w:hAnsi="Arial" w:cs="Arial"/>
        </w:rPr>
        <w:drawing>
          <wp:inline distT="0" distB="0" distL="0" distR="0" wp14:anchorId="7F23772C" wp14:editId="13881847">
            <wp:extent cx="5400040" cy="3343910"/>
            <wp:effectExtent l="0" t="0" r="0" b="8890"/>
            <wp:docPr id="24" name="Imagen 2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n 24" descr="Texto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D3E0" w14:textId="66549D97" w:rsidR="00297A1E" w:rsidRPr="00297A1E" w:rsidRDefault="00297A1E" w:rsidP="00297A1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Búsqueda por código:</w:t>
      </w:r>
    </w:p>
    <w:p w14:paraId="0FC44F26" w14:textId="572E899D" w:rsidR="00297A1E" w:rsidRDefault="00297A1E" w:rsidP="00297A1E">
      <w:pPr>
        <w:rPr>
          <w:rFonts w:ascii="Arial" w:hAnsi="Arial" w:cs="Arial"/>
        </w:rPr>
      </w:pPr>
      <w:r w:rsidRPr="00297A1E">
        <w:rPr>
          <w:rFonts w:ascii="Arial" w:hAnsi="Arial" w:cs="Arial"/>
        </w:rPr>
        <w:drawing>
          <wp:inline distT="0" distB="0" distL="0" distR="0" wp14:anchorId="484D96EE" wp14:editId="4A09152B">
            <wp:extent cx="5400040" cy="4013200"/>
            <wp:effectExtent l="0" t="0" r="0" b="6350"/>
            <wp:docPr id="22" name="Imagen 2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n 22" descr="Text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6E455" w14:textId="77777777" w:rsidR="009F2472" w:rsidRDefault="009F2472" w:rsidP="00297A1E">
      <w:pPr>
        <w:rPr>
          <w:rFonts w:ascii="Arial" w:hAnsi="Arial" w:cs="Arial"/>
          <w:sz w:val="21"/>
          <w:szCs w:val="21"/>
        </w:rPr>
      </w:pPr>
    </w:p>
    <w:p w14:paraId="4C6724A6" w14:textId="77777777" w:rsidR="009F2472" w:rsidRDefault="009F2472" w:rsidP="00297A1E">
      <w:pPr>
        <w:rPr>
          <w:rFonts w:ascii="Arial" w:hAnsi="Arial" w:cs="Arial"/>
          <w:sz w:val="21"/>
          <w:szCs w:val="21"/>
        </w:rPr>
      </w:pPr>
    </w:p>
    <w:p w14:paraId="100C11F4" w14:textId="77777777" w:rsidR="009F2472" w:rsidRDefault="009F2472" w:rsidP="00297A1E">
      <w:pPr>
        <w:rPr>
          <w:rFonts w:ascii="Arial" w:hAnsi="Arial" w:cs="Arial"/>
          <w:sz w:val="21"/>
          <w:szCs w:val="21"/>
        </w:rPr>
      </w:pPr>
    </w:p>
    <w:p w14:paraId="2F622B1F" w14:textId="2BF5CED2" w:rsidR="00297A1E" w:rsidRDefault="00297A1E" w:rsidP="00297A1E">
      <w:pPr>
        <w:rPr>
          <w:rFonts w:ascii="Arial" w:hAnsi="Arial" w:cs="Arial"/>
          <w:sz w:val="21"/>
          <w:szCs w:val="21"/>
        </w:rPr>
      </w:pPr>
      <w:r w:rsidRPr="00297A1E">
        <w:rPr>
          <w:rFonts w:ascii="Arial" w:hAnsi="Arial" w:cs="Arial"/>
          <w:sz w:val="21"/>
          <w:szCs w:val="21"/>
        </w:rPr>
        <w:lastRenderedPageBreak/>
        <w:t>Búsqueda por nombre:</w:t>
      </w:r>
    </w:p>
    <w:p w14:paraId="2E4C7BE3" w14:textId="3639ACE8" w:rsidR="00297A1E" w:rsidRPr="00297A1E" w:rsidRDefault="00297A1E" w:rsidP="00297A1E">
      <w:pPr>
        <w:rPr>
          <w:rFonts w:ascii="Arial" w:hAnsi="Arial" w:cs="Arial"/>
          <w:sz w:val="21"/>
          <w:szCs w:val="21"/>
        </w:rPr>
      </w:pPr>
      <w:r w:rsidRPr="00297A1E">
        <w:rPr>
          <w:rFonts w:ascii="Arial" w:hAnsi="Arial" w:cs="Arial"/>
          <w:sz w:val="21"/>
          <w:szCs w:val="21"/>
        </w:rPr>
        <w:drawing>
          <wp:inline distT="0" distB="0" distL="0" distR="0" wp14:anchorId="5DAB0E0E" wp14:editId="00BFA8AD">
            <wp:extent cx="5400040" cy="3784600"/>
            <wp:effectExtent l="0" t="0" r="0" b="6350"/>
            <wp:docPr id="23" name="Imagen 2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 descr="Texto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4FC25" w14:textId="77777777" w:rsidR="009F2472" w:rsidRDefault="009F2472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4E63A0B" w14:textId="3F65BE12" w:rsidR="004733CE" w:rsidRDefault="004733CE" w:rsidP="004733CE">
      <w:pPr>
        <w:pStyle w:val="Prrafodelista"/>
        <w:numPr>
          <w:ilvl w:val="0"/>
          <w:numId w:val="1"/>
        </w:numPr>
        <w:rPr>
          <w:rFonts w:ascii="Arial" w:hAnsi="Arial" w:cs="Arial"/>
        </w:rPr>
      </w:pPr>
      <w:r w:rsidRPr="004733CE">
        <w:rPr>
          <w:rFonts w:ascii="Arial" w:hAnsi="Arial" w:cs="Arial"/>
        </w:rPr>
        <w:lastRenderedPageBreak/>
        <w:t>Modificar el nombre, precio o cantidad de un producto dado.</w:t>
      </w:r>
    </w:p>
    <w:p w14:paraId="1FDB4080" w14:textId="582515C6" w:rsidR="00527A7A" w:rsidRDefault="0093724B" w:rsidP="009F2472">
      <w:pPr>
        <w:rPr>
          <w:rFonts w:ascii="Arial" w:hAnsi="Arial" w:cs="Arial"/>
        </w:rPr>
      </w:pPr>
      <w:r w:rsidRPr="0093724B">
        <w:rPr>
          <w:noProof/>
        </w:rPr>
        <w:drawing>
          <wp:inline distT="0" distB="0" distL="0" distR="0" wp14:anchorId="21C12460" wp14:editId="44A34CB9">
            <wp:extent cx="5400040" cy="5868035"/>
            <wp:effectExtent l="0" t="0" r="0" b="0"/>
            <wp:docPr id="30" name="Imagen 3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n 30" descr="Texto&#10;&#10;Descripción generada automá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6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27A7A" w:rsidRPr="00527A7A">
        <w:rPr>
          <w:noProof/>
        </w:rPr>
        <w:t xml:space="preserve"> </w:t>
      </w:r>
    </w:p>
    <w:p w14:paraId="5586437A" w14:textId="35135E62" w:rsidR="00527A7A" w:rsidRPr="00527A7A" w:rsidRDefault="00527A7A" w:rsidP="00527A7A">
      <w:r>
        <w:t xml:space="preserve">Continuación del código a la siguiente </w:t>
      </w:r>
      <w:proofErr w:type="spellStart"/>
      <w:r>
        <w:t>pagina</w:t>
      </w:r>
      <w:proofErr w:type="spellEnd"/>
      <w:r>
        <w:t>…</w:t>
      </w:r>
    </w:p>
    <w:p w14:paraId="1DC1ADBD" w14:textId="768521C0" w:rsidR="00527A7A" w:rsidRDefault="0093724B" w:rsidP="009F2472">
      <w:pPr>
        <w:rPr>
          <w:rFonts w:ascii="Arial" w:hAnsi="Arial" w:cs="Arial"/>
        </w:rPr>
      </w:pPr>
      <w:r w:rsidRPr="0093724B">
        <w:rPr>
          <w:rFonts w:ascii="Arial" w:hAnsi="Arial" w:cs="Arial"/>
        </w:rPr>
        <w:lastRenderedPageBreak/>
        <w:drawing>
          <wp:inline distT="0" distB="0" distL="0" distR="0" wp14:anchorId="7CA0207C" wp14:editId="3A8AB66C">
            <wp:extent cx="5400040" cy="6775450"/>
            <wp:effectExtent l="0" t="0" r="0" b="6350"/>
            <wp:docPr id="31" name="Imagen 3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n 31" descr="Texto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7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CBEC1" w14:textId="682A16D8" w:rsidR="0093724B" w:rsidRPr="009F2472" w:rsidRDefault="0093724B" w:rsidP="009F2472">
      <w:pPr>
        <w:rPr>
          <w:rFonts w:ascii="Arial" w:hAnsi="Arial" w:cs="Arial"/>
        </w:rPr>
      </w:pPr>
      <w:r w:rsidRPr="0093724B">
        <w:rPr>
          <w:rFonts w:ascii="Arial" w:hAnsi="Arial" w:cs="Arial"/>
        </w:rPr>
        <w:lastRenderedPageBreak/>
        <w:drawing>
          <wp:inline distT="0" distB="0" distL="0" distR="0" wp14:anchorId="31BB3855" wp14:editId="195C2529">
            <wp:extent cx="5400040" cy="4425950"/>
            <wp:effectExtent l="0" t="0" r="0" b="0"/>
            <wp:docPr id="32" name="Imagen 3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n 32" descr="Texto&#10;&#10;Descripción generada automá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2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F9C7D" w14:textId="2DD98885" w:rsidR="004733CE" w:rsidRDefault="009F2472">
      <w:pPr>
        <w:rPr>
          <w:rFonts w:ascii="Arial" w:hAnsi="Arial" w:cs="Arial"/>
        </w:rPr>
      </w:pPr>
      <w:r w:rsidRPr="009F2472">
        <w:rPr>
          <w:rFonts w:ascii="Arial" w:hAnsi="Arial" w:cs="Arial"/>
        </w:rPr>
        <w:lastRenderedPageBreak/>
        <w:drawing>
          <wp:inline distT="0" distB="0" distL="0" distR="0" wp14:anchorId="20D80DA5" wp14:editId="2CD2CB99">
            <wp:extent cx="5400040" cy="5448300"/>
            <wp:effectExtent l="0" t="0" r="0" b="0"/>
            <wp:docPr id="25" name="Imagen 2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25" descr="Texto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4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72B4A" w14:textId="52E5598C" w:rsidR="009F2472" w:rsidRDefault="009F2472" w:rsidP="009F2472">
      <w:pPr>
        <w:jc w:val="center"/>
        <w:rPr>
          <w:rFonts w:ascii="Arial" w:hAnsi="Arial" w:cs="Arial"/>
        </w:rPr>
      </w:pPr>
      <w:r w:rsidRPr="009F2472">
        <w:rPr>
          <w:rFonts w:ascii="Arial" w:hAnsi="Arial" w:cs="Arial"/>
        </w:rPr>
        <w:drawing>
          <wp:inline distT="0" distB="0" distL="0" distR="0" wp14:anchorId="4F6C1534" wp14:editId="00763BEB">
            <wp:extent cx="4591691" cy="971686"/>
            <wp:effectExtent l="0" t="0" r="0" b="0"/>
            <wp:docPr id="26" name="Imagen 2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Interfaz de usuario gráfica, Texto, Aplicación&#10;&#10;Descripción generada automá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92C06" w14:textId="7F0A4E9D" w:rsidR="009F2472" w:rsidRDefault="009F2472" w:rsidP="009F2472">
      <w:pPr>
        <w:jc w:val="center"/>
        <w:rPr>
          <w:rFonts w:ascii="Arial" w:hAnsi="Arial" w:cs="Arial"/>
        </w:rPr>
      </w:pPr>
      <w:r w:rsidRPr="009F2472">
        <w:rPr>
          <w:rFonts w:ascii="Arial" w:hAnsi="Arial" w:cs="Arial"/>
        </w:rPr>
        <w:lastRenderedPageBreak/>
        <w:drawing>
          <wp:inline distT="0" distB="0" distL="0" distR="0" wp14:anchorId="7B8E12E1" wp14:editId="14774A30">
            <wp:extent cx="4553585" cy="4677428"/>
            <wp:effectExtent l="0" t="0" r="0" b="8890"/>
            <wp:docPr id="27" name="Imagen 2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 descr="Texto&#10;&#10;Descripción generada automá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467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6CA21" w14:textId="59EE4DA3" w:rsidR="0093724B" w:rsidRPr="0093724B" w:rsidRDefault="0093724B" w:rsidP="0093724B">
      <w:pPr>
        <w:rPr>
          <w:rFonts w:ascii="Arial" w:hAnsi="Arial" w:cs="Arial"/>
          <w:sz w:val="21"/>
          <w:szCs w:val="21"/>
        </w:rPr>
      </w:pPr>
      <w:r w:rsidRPr="0093724B">
        <w:rPr>
          <w:rFonts w:ascii="Arial" w:hAnsi="Arial" w:cs="Arial"/>
          <w:sz w:val="21"/>
          <w:szCs w:val="21"/>
        </w:rPr>
        <w:t>Fin programa</w:t>
      </w:r>
      <w:r>
        <w:rPr>
          <w:rFonts w:ascii="Arial" w:hAnsi="Arial" w:cs="Arial"/>
          <w:sz w:val="21"/>
          <w:szCs w:val="21"/>
        </w:rPr>
        <w:t xml:space="preserve"> (elimina la matriz **accesorios)</w:t>
      </w:r>
      <w:r w:rsidRPr="0093724B">
        <w:rPr>
          <w:rFonts w:ascii="Arial" w:hAnsi="Arial" w:cs="Arial"/>
          <w:sz w:val="21"/>
          <w:szCs w:val="21"/>
        </w:rPr>
        <w:t>:</w:t>
      </w:r>
    </w:p>
    <w:p w14:paraId="21AA9996" w14:textId="58CB508C" w:rsidR="0093724B" w:rsidRPr="004733CE" w:rsidRDefault="0093724B" w:rsidP="009F2472">
      <w:pPr>
        <w:jc w:val="center"/>
        <w:rPr>
          <w:rFonts w:ascii="Arial" w:hAnsi="Arial" w:cs="Arial"/>
        </w:rPr>
      </w:pPr>
      <w:r w:rsidRPr="0093724B">
        <w:rPr>
          <w:rFonts w:ascii="Arial" w:hAnsi="Arial" w:cs="Arial"/>
        </w:rPr>
        <w:drawing>
          <wp:inline distT="0" distB="0" distL="0" distR="0" wp14:anchorId="0ADDFEC7" wp14:editId="0104D9B7">
            <wp:extent cx="5400040" cy="3679190"/>
            <wp:effectExtent l="0" t="0" r="0" b="0"/>
            <wp:docPr id="33" name="Imagen 3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n 33" descr="Texto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724B" w:rsidRPr="004733C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372B1"/>
    <w:multiLevelType w:val="hybridMultilevel"/>
    <w:tmpl w:val="F6E207DE"/>
    <w:lvl w:ilvl="0" w:tplc="EED2AB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52049"/>
    <w:multiLevelType w:val="hybridMultilevel"/>
    <w:tmpl w:val="29D41B08"/>
    <w:lvl w:ilvl="0" w:tplc="1674B18E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13847595">
    <w:abstractNumId w:val="0"/>
  </w:num>
  <w:num w:numId="2" w16cid:durableId="1034967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rCwMLMwtzC1tDRX0lEKTi0uzszPAykwrAUA7U1AwiwAAAA="/>
  </w:docVars>
  <w:rsids>
    <w:rsidRoot w:val="004733CE"/>
    <w:rsid w:val="000E4A24"/>
    <w:rsid w:val="000F6737"/>
    <w:rsid w:val="00297A1E"/>
    <w:rsid w:val="004733CE"/>
    <w:rsid w:val="00527A7A"/>
    <w:rsid w:val="007044EA"/>
    <w:rsid w:val="0070769E"/>
    <w:rsid w:val="0093724B"/>
    <w:rsid w:val="009F2472"/>
    <w:rsid w:val="00AA599F"/>
    <w:rsid w:val="00AE28F0"/>
    <w:rsid w:val="00C97F00"/>
    <w:rsid w:val="00CE7D85"/>
    <w:rsid w:val="00D80476"/>
    <w:rsid w:val="00DC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37F77E"/>
  <w15:chartTrackingRefBased/>
  <w15:docId w15:val="{99649CCD-3249-4DA4-8B04-E0DDCE2AE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3C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733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5</Pages>
  <Words>158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1</cp:revision>
  <dcterms:created xsi:type="dcterms:W3CDTF">2022-07-01T03:48:00Z</dcterms:created>
  <dcterms:modified xsi:type="dcterms:W3CDTF">2022-07-01T04:31:00Z</dcterms:modified>
</cp:coreProperties>
</file>